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1D1DCCB5" w:rsidR="001C155C" w:rsidRDefault="005967C1" w:rsidP="0007587A">
      <w:pPr>
        <w:pStyle w:val="Title"/>
        <w:jc w:val="center"/>
      </w:pPr>
      <w:r>
        <w:t>A</w:t>
      </w:r>
      <w:r w:rsidR="001503CA">
        <w:t>ging through the ages</w:t>
      </w:r>
    </w:p>
    <w:p w14:paraId="7C0DEAF4" w14:textId="34ADB11C" w:rsidR="0007587A" w:rsidRDefault="00F1528E" w:rsidP="0007587A">
      <w:pPr>
        <w:pStyle w:val="Title"/>
        <w:jc w:val="center"/>
      </w:pPr>
      <w:r>
        <w:rPr>
          <w:rStyle w:val="Heading2Char"/>
        </w:rPr>
        <w:t>industrial revolution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F8332C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7B0E246A" w14:textId="7C6E42FF" w:rsidR="00AF24DA" w:rsidRDefault="00CB48D3" w:rsidP="00F8332C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 xml:space="preserve">This </w:t>
      </w:r>
      <w:r w:rsidR="00196FE5">
        <w:rPr>
          <w:rStyle w:val="normaltextrun"/>
          <w:rFonts w:ascii="Arial" w:eastAsiaTheme="majorEastAsia" w:hAnsi="Arial" w:cs="Arial"/>
          <w:color w:val="000000"/>
        </w:rPr>
        <w:t>session</w:t>
      </w:r>
      <w:r w:rsidR="00A623E8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196FE5">
        <w:rPr>
          <w:rStyle w:val="normaltextrun"/>
          <w:rFonts w:ascii="Arial" w:eastAsiaTheme="majorEastAsia" w:hAnsi="Arial" w:cs="Arial"/>
          <w:color w:val="000000"/>
        </w:rPr>
        <w:t>takes a look at the day-to</w:t>
      </w:r>
      <w:r w:rsidR="00067F53">
        <w:rPr>
          <w:rStyle w:val="normaltextrun"/>
          <w:rFonts w:ascii="Arial" w:eastAsiaTheme="majorEastAsia" w:hAnsi="Arial" w:cs="Arial"/>
          <w:color w:val="000000"/>
        </w:rPr>
        <w:t>-</w:t>
      </w:r>
      <w:r w:rsidR="00196FE5">
        <w:rPr>
          <w:rStyle w:val="normaltextrun"/>
          <w:rFonts w:ascii="Arial" w:eastAsiaTheme="majorEastAsia" w:hAnsi="Arial" w:cs="Arial"/>
          <w:color w:val="000000"/>
        </w:rPr>
        <w:t xml:space="preserve">day life during the Industrial Revolution </w:t>
      </w:r>
      <w:r w:rsidR="00C25E93">
        <w:rPr>
          <w:rStyle w:val="normaltextrun"/>
          <w:rFonts w:ascii="Arial" w:eastAsiaTheme="majorEastAsia" w:hAnsi="Arial" w:cs="Arial"/>
          <w:color w:val="000000"/>
        </w:rPr>
        <w:t xml:space="preserve">and explores </w:t>
      </w:r>
      <w:r w:rsidR="00D81473">
        <w:rPr>
          <w:rStyle w:val="normaltextrun"/>
          <w:rFonts w:ascii="Arial" w:eastAsiaTheme="majorEastAsia" w:hAnsi="Arial" w:cs="Arial"/>
          <w:color w:val="000000"/>
        </w:rPr>
        <w:t>how</w:t>
      </w:r>
      <w:r w:rsidR="00F5399E">
        <w:rPr>
          <w:rStyle w:val="normaltextrun"/>
          <w:rFonts w:ascii="Arial" w:eastAsiaTheme="majorEastAsia" w:hAnsi="Arial" w:cs="Arial"/>
          <w:color w:val="000000"/>
        </w:rPr>
        <w:t>,</w:t>
      </w:r>
      <w:r w:rsidR="00D81473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444513">
        <w:rPr>
          <w:rStyle w:val="normaltextrun"/>
          <w:rFonts w:ascii="Arial" w:eastAsiaTheme="majorEastAsia" w:hAnsi="Arial" w:cs="Arial"/>
          <w:color w:val="000000"/>
        </w:rPr>
        <w:t>in this time period</w:t>
      </w:r>
      <w:r w:rsidR="00622042">
        <w:rPr>
          <w:rStyle w:val="normaltextrun"/>
          <w:rFonts w:ascii="Arial" w:eastAsiaTheme="majorEastAsia" w:hAnsi="Arial" w:cs="Arial"/>
          <w:color w:val="000000"/>
        </w:rPr>
        <w:t xml:space="preserve">, </w:t>
      </w:r>
      <w:r w:rsidR="00D81473">
        <w:rPr>
          <w:rStyle w:val="normaltextrun"/>
          <w:rFonts w:ascii="Arial" w:eastAsiaTheme="majorEastAsia" w:hAnsi="Arial" w:cs="Arial"/>
          <w:color w:val="000000"/>
        </w:rPr>
        <w:t xml:space="preserve">society lacked a </w:t>
      </w:r>
      <w:r w:rsidR="00F34231">
        <w:rPr>
          <w:rStyle w:val="normaltextrun"/>
          <w:rFonts w:ascii="Arial" w:eastAsiaTheme="majorEastAsia" w:hAnsi="Arial" w:cs="Arial"/>
          <w:color w:val="000000"/>
        </w:rPr>
        <w:t xml:space="preserve">place in the workforce and a </w:t>
      </w:r>
      <w:r w:rsidR="00D81473">
        <w:rPr>
          <w:rStyle w:val="normaltextrun"/>
          <w:rFonts w:ascii="Arial" w:eastAsiaTheme="majorEastAsia" w:hAnsi="Arial" w:cs="Arial"/>
          <w:color w:val="000000"/>
        </w:rPr>
        <w:t xml:space="preserve">vision for </w:t>
      </w:r>
      <w:r w:rsidR="00444513">
        <w:rPr>
          <w:rStyle w:val="normaltextrun"/>
          <w:rFonts w:ascii="Arial" w:eastAsiaTheme="majorEastAsia" w:hAnsi="Arial" w:cs="Arial"/>
          <w:color w:val="000000"/>
        </w:rPr>
        <w:t xml:space="preserve">continued </w:t>
      </w:r>
      <w:r w:rsidR="00D81473">
        <w:rPr>
          <w:rStyle w:val="normaltextrun"/>
          <w:rFonts w:ascii="Arial" w:eastAsiaTheme="majorEastAsia" w:hAnsi="Arial" w:cs="Arial"/>
          <w:color w:val="000000"/>
        </w:rPr>
        <w:t xml:space="preserve">contribution by older adults, thus birthing ageism and </w:t>
      </w:r>
      <w:r w:rsidR="00444513">
        <w:rPr>
          <w:rStyle w:val="normaltextrun"/>
          <w:rFonts w:ascii="Arial" w:eastAsiaTheme="majorEastAsia" w:hAnsi="Arial" w:cs="Arial"/>
          <w:color w:val="000000"/>
        </w:rPr>
        <w:t>ableism</w:t>
      </w:r>
      <w:r w:rsidR="00D81473">
        <w:rPr>
          <w:rStyle w:val="normaltextrun"/>
          <w:rFonts w:ascii="Arial" w:eastAsiaTheme="majorEastAsia" w:hAnsi="Arial" w:cs="Arial"/>
          <w:color w:val="000000"/>
        </w:rPr>
        <w:t>.</w:t>
      </w:r>
      <w:r w:rsidR="00444513">
        <w:rPr>
          <w:rStyle w:val="normaltextrun"/>
          <w:rFonts w:ascii="Arial" w:eastAsiaTheme="majorEastAsia" w:hAnsi="Arial" w:cs="Arial"/>
          <w:color w:val="000000"/>
        </w:rPr>
        <w:t xml:space="preserve"> </w:t>
      </w:r>
    </w:p>
    <w:p w14:paraId="2EFFD40E" w14:textId="303704AB" w:rsidR="00821DAC" w:rsidRDefault="00821DAC" w:rsidP="00821D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</w:p>
    <w:p w14:paraId="645E4A1E" w14:textId="77777777" w:rsidR="00821DAC" w:rsidRDefault="00821DAC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648623B7" w14:textId="33C45552" w:rsidR="002E3C6F" w:rsidRDefault="005139D3" w:rsidP="00821D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i/>
          <w:iCs/>
          <w:color w:val="000000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</w:t>
      </w:r>
      <w:r w:rsidR="006A4A95">
        <w:rPr>
          <w:rStyle w:val="eop"/>
          <w:rFonts w:ascii="Arial" w:eastAsiaTheme="majorEastAsia" w:hAnsi="Arial" w:cs="Arial"/>
          <w:i/>
          <w:iCs/>
          <w:color w:val="000000"/>
        </w:rPr>
        <w:t xml:space="preserve">I’m fascinated by the period that goes from the industrial Revolution to right after World War </w:t>
      </w:r>
      <w:r w:rsidR="003E7034">
        <w:rPr>
          <w:rStyle w:val="eop"/>
          <w:rFonts w:ascii="Arial" w:eastAsiaTheme="majorEastAsia" w:hAnsi="Arial" w:cs="Arial"/>
          <w:i/>
          <w:iCs/>
          <w:color w:val="000000"/>
        </w:rPr>
        <w:t>II</w:t>
      </w:r>
      <w:r w:rsidR="00763A02">
        <w:rPr>
          <w:rStyle w:val="eop"/>
          <w:rFonts w:ascii="Arial" w:eastAsiaTheme="majorEastAsia" w:hAnsi="Arial" w:cs="Arial"/>
          <w:i/>
          <w:iCs/>
          <w:color w:val="000000"/>
        </w:rPr>
        <w:t xml:space="preserve">. </w:t>
      </w:r>
      <w:r w:rsidR="006A4A95">
        <w:rPr>
          <w:rStyle w:val="eop"/>
          <w:rFonts w:ascii="Arial" w:eastAsiaTheme="majorEastAsia" w:hAnsi="Arial" w:cs="Arial"/>
          <w:i/>
          <w:iCs/>
          <w:color w:val="000000"/>
        </w:rPr>
        <w:t xml:space="preserve">There’s </w:t>
      </w:r>
      <w:r w:rsidR="00C2281D">
        <w:rPr>
          <w:rStyle w:val="eop"/>
          <w:rFonts w:ascii="Arial" w:eastAsiaTheme="majorEastAsia" w:hAnsi="Arial" w:cs="Arial"/>
          <w:i/>
          <w:iCs/>
          <w:color w:val="000000"/>
        </w:rPr>
        <w:t>something about that period that’s epic and tragic.” -Carlos Ruiz Zafon</w:t>
      </w:r>
      <w:r w:rsidR="00622042">
        <w:rPr>
          <w:rStyle w:val="eop"/>
          <w:rFonts w:ascii="Arial" w:eastAsiaTheme="majorEastAsia" w:hAnsi="Arial" w:cs="Arial"/>
          <w:i/>
          <w:iCs/>
          <w:color w:val="000000"/>
        </w:rPr>
        <w:t>, Spanish novelist</w:t>
      </w:r>
    </w:p>
    <w:p w14:paraId="777AE908" w14:textId="63387C97" w:rsidR="00F42FF4" w:rsidRDefault="00F42FF4" w:rsidP="00821D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i/>
          <w:iCs/>
          <w:color w:val="000000"/>
        </w:rPr>
      </w:pP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C52DD" w14:paraId="68543A3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1E0A814" w14:textId="77777777" w:rsidR="006C52DD" w:rsidRDefault="006C52DD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CA05FB" w14:textId="513D9096" w:rsidR="006C52DD" w:rsidRDefault="006C52DD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C52DD" w14:paraId="7E2FAE6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4D6C38" w14:textId="77777777" w:rsidR="006C52DD" w:rsidRDefault="006C52DD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B6BB5" w14:textId="0642D0B5" w:rsidR="006C52DD" w:rsidRDefault="006C52DD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07B4E30" w14:textId="7D45F4D0" w:rsidR="00176697" w:rsidRDefault="003C4EC5" w:rsidP="00176697">
      <w:pPr>
        <w:pStyle w:val="Title"/>
        <w:jc w:val="center"/>
      </w:pPr>
      <w:r>
        <w:t>A</w:t>
      </w:r>
      <w:r w:rsidR="00B95702">
        <w:t>ging through the ages</w:t>
      </w:r>
    </w:p>
    <w:p w14:paraId="1573348D" w14:textId="7A5ED461" w:rsidR="00176697" w:rsidRDefault="00067F53" w:rsidP="00176697">
      <w:pPr>
        <w:pStyle w:val="Title"/>
        <w:jc w:val="center"/>
      </w:pPr>
      <w:r>
        <w:rPr>
          <w:rStyle w:val="Heading2Char"/>
        </w:rPr>
        <w:t>industrial revolution</w:t>
      </w:r>
    </w:p>
    <w:p w14:paraId="35B6A4A0" w14:textId="3AD64BB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5A657D8E" w14:textId="051844FA" w:rsidR="00835ACC" w:rsidRDefault="00134EA0" w:rsidP="00425993">
      <w:pPr>
        <w:pStyle w:val="Heading1"/>
      </w:pPr>
      <w:r>
        <w:t>Activity: List the pro and cons of th</w:t>
      </w:r>
      <w:r w:rsidR="00425993">
        <w:t>is period.</w:t>
      </w:r>
    </w:p>
    <w:p w14:paraId="771CF7E8" w14:textId="77777777" w:rsidR="00425993" w:rsidRPr="00425993" w:rsidRDefault="00425993" w:rsidP="00425993"/>
    <w:p w14:paraId="7786B2EC" w14:textId="6A7BF5C1" w:rsidR="00134EA0" w:rsidRDefault="00A75777" w:rsidP="00134EA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134EA0">
        <w:rPr>
          <w:rFonts w:ascii="Arial" w:hAnsi="Arial" w:cs="Arial"/>
          <w:szCs w:val="24"/>
        </w:rPr>
        <w:t>hink about the Industrial Revolution with all of the inventions and the economic, environmental and societal changes</w:t>
      </w:r>
      <w:r w:rsidR="00786561">
        <w:rPr>
          <w:rFonts w:ascii="Arial" w:hAnsi="Arial" w:cs="Arial"/>
          <w:szCs w:val="24"/>
        </w:rPr>
        <w:t xml:space="preserve">. </w:t>
      </w:r>
      <w:r w:rsidR="00134EA0">
        <w:rPr>
          <w:rFonts w:ascii="Arial" w:hAnsi="Arial" w:cs="Arial"/>
          <w:szCs w:val="24"/>
        </w:rPr>
        <w:t xml:space="preserve">Note the benefits and impacts of this time in the boxes below. Once your thoughts are complete, compare to answers to those listed on the </w:t>
      </w:r>
      <w:r w:rsidR="00835ACC">
        <w:rPr>
          <w:rFonts w:ascii="Arial" w:hAnsi="Arial" w:cs="Arial"/>
          <w:szCs w:val="24"/>
        </w:rPr>
        <w:t xml:space="preserve">next </w:t>
      </w:r>
      <w:r>
        <w:rPr>
          <w:rFonts w:ascii="Arial" w:hAnsi="Arial" w:cs="Arial"/>
          <w:szCs w:val="24"/>
        </w:rPr>
        <w:t>page</w:t>
      </w:r>
      <w:r w:rsidR="00835ACC">
        <w:rPr>
          <w:rFonts w:ascii="Arial" w:hAnsi="Arial" w:cs="Arial"/>
          <w:szCs w:val="24"/>
        </w:rPr>
        <w:t xml:space="preserve">.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34EA0" w14:paraId="54DFD6B6" w14:textId="77777777" w:rsidTr="00835ACC">
        <w:tc>
          <w:tcPr>
            <w:tcW w:w="10795" w:type="dxa"/>
          </w:tcPr>
          <w:p w14:paraId="058B0F49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enefits:</w:t>
            </w:r>
          </w:p>
          <w:p w14:paraId="42D60743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19C0D013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03A72272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7F43EAAC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5E402A7F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67593670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27E16178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0C65010E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72E1A0B9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2A3CE78C" w14:textId="77777777" w:rsidR="00134EA0" w:rsidRDefault="00134EA0" w:rsidP="00134EA0">
      <w:pPr>
        <w:rPr>
          <w:rFonts w:ascii="Arial" w:hAnsi="Arial" w:cs="Arial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34EA0" w14:paraId="2C4013E8" w14:textId="77777777" w:rsidTr="00835ACC">
        <w:tc>
          <w:tcPr>
            <w:tcW w:w="10795" w:type="dxa"/>
          </w:tcPr>
          <w:p w14:paraId="7D8BC11E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ns or consequences:</w:t>
            </w:r>
          </w:p>
          <w:p w14:paraId="757CA53D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49DC136A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298C2DAE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6A1A26E6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7B5DA688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42D43B75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26EEF6FA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5DA61A9B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  <w:p w14:paraId="62B09B3B" w14:textId="77777777" w:rsidR="00134EA0" w:rsidRDefault="00134EA0" w:rsidP="00755F6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31486D38" w14:textId="77777777" w:rsidR="00134EA0" w:rsidRDefault="00134EA0" w:rsidP="00134EA0">
      <w:pPr>
        <w:pBdr>
          <w:bottom w:val="dotted" w:sz="24" w:space="1" w:color="auto"/>
        </w:pBdr>
        <w:spacing w:line="259" w:lineRule="auto"/>
        <w:rPr>
          <w:rFonts w:ascii="Arial" w:hAnsi="Arial" w:cs="Arial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34EA0" w14:paraId="050D1C87" w14:textId="77777777" w:rsidTr="00EB5B08">
        <w:tc>
          <w:tcPr>
            <w:tcW w:w="10795" w:type="dxa"/>
          </w:tcPr>
          <w:p w14:paraId="4292D130" w14:textId="60A08EF7" w:rsidR="00134EA0" w:rsidRDefault="00763A02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  <w:u w:val="single"/>
              </w:rPr>
              <w:lastRenderedPageBreak/>
              <w:t>B</w:t>
            </w:r>
            <w:r w:rsidR="00134EA0" w:rsidRPr="00BF3C57">
              <w:rPr>
                <w:rFonts w:ascii="Arial" w:hAnsi="Arial" w:cs="Arial"/>
                <w:szCs w:val="24"/>
                <w:u w:val="single"/>
              </w:rPr>
              <w:t>enefits</w:t>
            </w:r>
            <w:r w:rsidR="00134EA0">
              <w:rPr>
                <w:rFonts w:ascii="Arial" w:hAnsi="Arial" w:cs="Arial"/>
                <w:szCs w:val="24"/>
              </w:rPr>
              <w:t>:</w:t>
            </w:r>
          </w:p>
          <w:p w14:paraId="29D59450" w14:textId="77777777" w:rsidR="00AA2A13" w:rsidRDefault="00AA2A13" w:rsidP="00755F60">
            <w:pPr>
              <w:rPr>
                <w:rFonts w:ascii="Arial" w:hAnsi="Arial" w:cs="Arial"/>
                <w:szCs w:val="24"/>
              </w:rPr>
            </w:pPr>
          </w:p>
          <w:p w14:paraId="15496A9B" w14:textId="1903B6F8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Labor saving machines created mass production of tools, clothing and goods</w:t>
            </w:r>
            <w:r w:rsidR="00786561">
              <w:rPr>
                <w:rFonts w:ascii="Arial" w:hAnsi="Arial" w:cs="Arial"/>
                <w:szCs w:val="24"/>
              </w:rPr>
              <w:t xml:space="preserve">. </w:t>
            </w:r>
          </w:p>
          <w:p w14:paraId="4EC7871C" w14:textId="0DF4261D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Faster transportation of large goods and services</w:t>
            </w:r>
            <w:r w:rsidR="00786561">
              <w:rPr>
                <w:rFonts w:ascii="Arial" w:hAnsi="Arial" w:cs="Arial"/>
                <w:szCs w:val="24"/>
              </w:rPr>
              <w:t xml:space="preserve">. </w:t>
            </w:r>
          </w:p>
          <w:p w14:paraId="5BC7AF56" w14:textId="77777777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Faster communication over a distance. </w:t>
            </w:r>
          </w:p>
          <w:p w14:paraId="609B2502" w14:textId="77777777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More employment opportunities in factories. </w:t>
            </w:r>
          </w:p>
          <w:p w14:paraId="64210B27" w14:textId="77777777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Lower costs of goods allowed individuals to save more, growing the middle class. </w:t>
            </w:r>
          </w:p>
          <w:p w14:paraId="729BC5A2" w14:textId="77777777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Increase production of medical equipment supported physicians in better care of patients. </w:t>
            </w:r>
          </w:p>
          <w:p w14:paraId="75B4BBEB" w14:textId="679B8EE9" w:rsidR="00EB5B08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Increase in company profits </w:t>
            </w:r>
            <w:r w:rsidR="001D1C0F">
              <w:rPr>
                <w:rFonts w:ascii="Arial" w:hAnsi="Arial" w:cs="Arial"/>
                <w:szCs w:val="24"/>
              </w:rPr>
              <w:t>and</w:t>
            </w:r>
            <w:r>
              <w:rPr>
                <w:rFonts w:ascii="Arial" w:hAnsi="Arial" w:cs="Arial"/>
                <w:szCs w:val="24"/>
              </w:rPr>
              <w:t xml:space="preserve"> reinvestment created stronger economies and richer nations</w:t>
            </w:r>
            <w:r w:rsidR="00763A02">
              <w:rPr>
                <w:rFonts w:ascii="Arial" w:hAnsi="Arial" w:cs="Arial"/>
                <w:szCs w:val="24"/>
              </w:rPr>
              <w:t xml:space="preserve">. </w:t>
            </w:r>
          </w:p>
          <w:p w14:paraId="3D2A2E46" w14:textId="77777777" w:rsidR="001D1C0F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Increase in government tax revenue supported investment in sanitation systems and the construction of buildings, housing and roads. </w:t>
            </w:r>
          </w:p>
          <w:p w14:paraId="7B3814BD" w14:textId="77777777" w:rsidR="00134EA0" w:rsidRDefault="00134EA0" w:rsidP="001D1C0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Growth of supporting business in towns</w:t>
            </w:r>
            <w:r w:rsidR="001D1C0F">
              <w:rPr>
                <w:rFonts w:ascii="Arial" w:hAnsi="Arial" w:cs="Arial"/>
                <w:szCs w:val="24"/>
              </w:rPr>
              <w:t>.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15700218" w14:textId="559CCB82" w:rsidR="00AA2A13" w:rsidRDefault="00AA2A13" w:rsidP="001D1C0F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630C174C" w14:textId="77777777" w:rsidR="00134EA0" w:rsidRDefault="00134EA0" w:rsidP="00134EA0">
      <w:pPr>
        <w:rPr>
          <w:rFonts w:ascii="Arial" w:hAnsi="Arial" w:cs="Arial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34EA0" w14:paraId="43EF2F7B" w14:textId="77777777" w:rsidTr="00835ACC">
        <w:tc>
          <w:tcPr>
            <w:tcW w:w="10795" w:type="dxa"/>
          </w:tcPr>
          <w:p w14:paraId="61E6978C" w14:textId="629A105E" w:rsidR="00134EA0" w:rsidRDefault="00763A02" w:rsidP="00755F60">
            <w:pPr>
              <w:rPr>
                <w:rFonts w:ascii="Arial" w:hAnsi="Arial" w:cs="Arial"/>
                <w:szCs w:val="24"/>
                <w:u w:val="single"/>
              </w:rPr>
            </w:pPr>
            <w:r>
              <w:rPr>
                <w:rFonts w:ascii="Arial" w:hAnsi="Arial" w:cs="Arial"/>
                <w:szCs w:val="24"/>
                <w:u w:val="single"/>
              </w:rPr>
              <w:t xml:space="preserve">Cons </w:t>
            </w:r>
            <w:r w:rsidR="00134EA0" w:rsidRPr="00BF3C57">
              <w:rPr>
                <w:rFonts w:ascii="Arial" w:hAnsi="Arial" w:cs="Arial"/>
                <w:szCs w:val="24"/>
                <w:u w:val="single"/>
              </w:rPr>
              <w:t>or consequences:</w:t>
            </w:r>
          </w:p>
          <w:p w14:paraId="15BD83CB" w14:textId="77777777" w:rsidR="00AA2A13" w:rsidRPr="00BF3C57" w:rsidRDefault="00AA2A13" w:rsidP="00755F60">
            <w:pPr>
              <w:rPr>
                <w:rFonts w:ascii="Arial" w:hAnsi="Arial" w:cs="Arial"/>
                <w:szCs w:val="24"/>
                <w:u w:val="single"/>
              </w:rPr>
            </w:pPr>
          </w:p>
          <w:p w14:paraId="66BC908B" w14:textId="77777777" w:rsidR="001D1C0F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Rapid growth of factory workers in towns and cities resulted in poor-quality living conditions – close housing, contaminated water and poor sanitation increased the spread of disease. </w:t>
            </w:r>
          </w:p>
          <w:p w14:paraId="49AEB693" w14:textId="77777777" w:rsidR="001D1C0F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Increase in use of natural resources to fuel factories impacted land and animal life and created the beginning of air and water pollution. </w:t>
            </w:r>
          </w:p>
          <w:p w14:paraId="712AE8C0" w14:textId="074D7877" w:rsidR="00445337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Factory owners prized profit over all else</w:t>
            </w:r>
            <w:r w:rsidR="00445337">
              <w:rPr>
                <w:rFonts w:ascii="Arial" w:hAnsi="Arial" w:cs="Arial"/>
                <w:szCs w:val="24"/>
              </w:rPr>
              <w:t xml:space="preserve"> - low </w:t>
            </w:r>
            <w:r>
              <w:rPr>
                <w:rFonts w:ascii="Arial" w:hAnsi="Arial" w:cs="Arial"/>
                <w:szCs w:val="24"/>
              </w:rPr>
              <w:t xml:space="preserve">employee wages and </w:t>
            </w:r>
            <w:r w:rsidR="00445337">
              <w:rPr>
                <w:rFonts w:ascii="Arial" w:hAnsi="Arial" w:cs="Arial"/>
                <w:szCs w:val="24"/>
              </w:rPr>
              <w:t xml:space="preserve">poor </w:t>
            </w:r>
            <w:r>
              <w:rPr>
                <w:rFonts w:ascii="Arial" w:hAnsi="Arial" w:cs="Arial"/>
                <w:szCs w:val="24"/>
              </w:rPr>
              <w:t>working conditions. Labor-saving devices and stationary jobs created less need for physical activity</w:t>
            </w:r>
            <w:r w:rsidR="00445337">
              <w:rPr>
                <w:rFonts w:ascii="Arial" w:hAnsi="Arial" w:cs="Arial"/>
                <w:szCs w:val="24"/>
              </w:rPr>
              <w:t xml:space="preserve"> decreasing </w:t>
            </w:r>
            <w:r w:rsidR="00A75777">
              <w:rPr>
                <w:rFonts w:ascii="Arial" w:hAnsi="Arial" w:cs="Arial"/>
                <w:szCs w:val="24"/>
              </w:rPr>
              <w:t>physical stamina.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  <w:p w14:paraId="43824B9B" w14:textId="77777777" w:rsidR="00425993" w:rsidRDefault="00134EA0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ervatives like salts and sugars needed in foods transported over distances or stored for lengthy periods impacted diet and health.</w:t>
            </w:r>
          </w:p>
          <w:p w14:paraId="5D02F5CE" w14:textId="77777777" w:rsidR="00134EA0" w:rsidRDefault="00425993" w:rsidP="00755F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Older</w:t>
            </w:r>
            <w:r w:rsidR="0042326B">
              <w:rPr>
                <w:rFonts w:ascii="Arial" w:hAnsi="Arial" w:cs="Arial"/>
                <w:szCs w:val="24"/>
              </w:rPr>
              <w:t xml:space="preserve"> adults no longer </w:t>
            </w:r>
            <w:r w:rsidR="0057590B">
              <w:rPr>
                <w:rFonts w:ascii="Arial" w:hAnsi="Arial" w:cs="Arial"/>
                <w:szCs w:val="24"/>
              </w:rPr>
              <w:t xml:space="preserve">were </w:t>
            </w:r>
            <w:r w:rsidR="0042326B">
              <w:rPr>
                <w:rFonts w:ascii="Arial" w:hAnsi="Arial" w:cs="Arial"/>
                <w:szCs w:val="24"/>
              </w:rPr>
              <w:t xml:space="preserve">embraced </w:t>
            </w:r>
            <w:r w:rsidR="005D4F23">
              <w:rPr>
                <w:rFonts w:ascii="Arial" w:hAnsi="Arial" w:cs="Arial"/>
                <w:szCs w:val="24"/>
              </w:rPr>
              <w:t xml:space="preserve">as they had been </w:t>
            </w:r>
            <w:r w:rsidR="0057590B">
              <w:rPr>
                <w:rFonts w:ascii="Arial" w:hAnsi="Arial" w:cs="Arial"/>
                <w:szCs w:val="24"/>
              </w:rPr>
              <w:t xml:space="preserve">in this new form of </w:t>
            </w:r>
            <w:r w:rsidR="00AD371D">
              <w:rPr>
                <w:rFonts w:ascii="Arial" w:hAnsi="Arial" w:cs="Arial"/>
                <w:szCs w:val="24"/>
              </w:rPr>
              <w:t>society where emphasis was on production</w:t>
            </w:r>
            <w:r w:rsidR="00E07866">
              <w:rPr>
                <w:rFonts w:ascii="Arial" w:hAnsi="Arial" w:cs="Arial"/>
                <w:szCs w:val="24"/>
              </w:rPr>
              <w:t xml:space="preserve"> and work </w:t>
            </w:r>
            <w:r w:rsidR="0042326B">
              <w:rPr>
                <w:rFonts w:ascii="Arial" w:hAnsi="Arial" w:cs="Arial"/>
                <w:szCs w:val="24"/>
              </w:rPr>
              <w:t xml:space="preserve">that required </w:t>
            </w:r>
            <w:r w:rsidR="00BF1270">
              <w:rPr>
                <w:rFonts w:ascii="Arial" w:hAnsi="Arial" w:cs="Arial"/>
                <w:szCs w:val="24"/>
              </w:rPr>
              <w:t>long hours, little rest, meager rations and short recovery periods.</w:t>
            </w:r>
            <w:r w:rsidR="00134EA0">
              <w:rPr>
                <w:rFonts w:ascii="Arial" w:hAnsi="Arial" w:cs="Arial"/>
                <w:szCs w:val="24"/>
              </w:rPr>
              <w:t xml:space="preserve"> </w:t>
            </w:r>
          </w:p>
          <w:p w14:paraId="6650C700" w14:textId="699D9250" w:rsidR="00AA2A13" w:rsidRDefault="00AA2A13" w:rsidP="00755F60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6FF1C628" w14:textId="77777777" w:rsidR="00015933" w:rsidRDefault="00015933">
      <w:pPr>
        <w:spacing w:line="259" w:lineRule="auto"/>
        <w:rPr>
          <w:rFonts w:ascii="Georgia" w:hAnsi="Georgia"/>
          <w:color w:val="1A1A1A"/>
          <w:sz w:val="30"/>
          <w:szCs w:val="30"/>
          <w:shd w:val="clear" w:color="auto" w:fill="FFFFFF"/>
        </w:rPr>
      </w:pPr>
    </w:p>
    <w:p w14:paraId="0CADB1F1" w14:textId="48D47F82" w:rsidR="00BA4B32" w:rsidRPr="00015933" w:rsidRDefault="00BA4B32">
      <w:pPr>
        <w:spacing w:line="259" w:lineRule="auto"/>
        <w:rPr>
          <w:rFonts w:ascii="Arial" w:hAnsi="Arial" w:cs="Arial"/>
          <w:color w:val="1A1A1A"/>
          <w:szCs w:val="24"/>
          <w:shd w:val="clear" w:color="auto" w:fill="FFFFFF"/>
        </w:rPr>
      </w:pPr>
      <w:r w:rsidRPr="00015933">
        <w:rPr>
          <w:rFonts w:ascii="Arial" w:hAnsi="Arial" w:cs="Arial"/>
          <w:color w:val="1A1A1A"/>
          <w:szCs w:val="24"/>
          <w:shd w:val="clear" w:color="auto" w:fill="FFFFFF"/>
        </w:rPr>
        <w:t xml:space="preserve">Source: </w:t>
      </w:r>
      <w:hyperlink r:id="rId11" w:history="1">
        <w:r w:rsidR="00AA2A13">
          <w:rPr>
            <w:rStyle w:val="Hyperlink"/>
            <w:rFonts w:ascii="Arial" w:hAnsi="Arial" w:cs="Arial"/>
            <w:szCs w:val="24"/>
            <w:shd w:val="clear" w:color="auto" w:fill="FFFFFF"/>
          </w:rPr>
          <w:t>The Rise of Machines: Pros and Cons of the Industrial Revolution</w:t>
        </w:r>
      </w:hyperlink>
    </w:p>
    <w:p w14:paraId="3B87CEFE" w14:textId="0A3ACBEB" w:rsidR="00E9267F" w:rsidRDefault="00E9267F">
      <w:pPr>
        <w:spacing w:line="259" w:lineRule="auto"/>
      </w:pPr>
      <w:r>
        <w:br w:type="page"/>
      </w:r>
    </w:p>
    <w:p w14:paraId="59440E8B" w14:textId="1F774314" w:rsidR="00137FBA" w:rsidRDefault="003C4EC5" w:rsidP="00137FBA">
      <w:pPr>
        <w:pStyle w:val="Title"/>
        <w:jc w:val="center"/>
      </w:pPr>
      <w:r>
        <w:lastRenderedPageBreak/>
        <w:t>A</w:t>
      </w:r>
      <w:r w:rsidR="003A6338">
        <w:t>ging through the ages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4459FDF5" w:rsidR="00137FBA" w:rsidRPr="00384926" w:rsidRDefault="00137FBA" w:rsidP="00F30A64">
      <w:pPr>
        <w:pStyle w:val="NoSpacing"/>
        <w:spacing w:line="276" w:lineRule="auto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F30A64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 xml:space="preserve">xample: </w:t>
      </w:r>
      <w:r w:rsidR="00632D6C">
        <w:rPr>
          <w:rStyle w:val="Heading3Char"/>
          <w:sz w:val="24"/>
          <w:szCs w:val="24"/>
        </w:rPr>
        <w:t xml:space="preserve">Increase awareness </w:t>
      </w:r>
      <w:r w:rsidR="00C7193E">
        <w:rPr>
          <w:rStyle w:val="Heading3Char"/>
          <w:sz w:val="24"/>
          <w:szCs w:val="24"/>
        </w:rPr>
        <w:t>of</w:t>
      </w:r>
      <w:r w:rsidR="00632D6C">
        <w:rPr>
          <w:rStyle w:val="Heading3Char"/>
          <w:sz w:val="24"/>
          <w:szCs w:val="24"/>
        </w:rPr>
        <w:t xml:space="preserve"> ageism </w:t>
      </w:r>
      <w:r w:rsidR="00C7193E">
        <w:rPr>
          <w:rStyle w:val="Heading3Char"/>
          <w:sz w:val="24"/>
          <w:szCs w:val="24"/>
        </w:rPr>
        <w:t xml:space="preserve">occurring within my </w:t>
      </w:r>
      <w:r w:rsidR="00EC6746">
        <w:rPr>
          <w:rStyle w:val="Heading3Char"/>
          <w:sz w:val="24"/>
          <w:szCs w:val="24"/>
        </w:rPr>
        <w:t>family</w:t>
      </w:r>
      <w:r w:rsidR="00C7193E">
        <w:rPr>
          <w:rStyle w:val="Heading3Char"/>
          <w:sz w:val="24"/>
          <w:szCs w:val="24"/>
        </w:rPr>
        <w:t>/</w:t>
      </w:r>
      <w:r w:rsidR="00EC6746">
        <w:rPr>
          <w:rStyle w:val="Heading3Char"/>
          <w:sz w:val="24"/>
          <w:szCs w:val="24"/>
        </w:rPr>
        <w:t>living area</w:t>
      </w:r>
      <w:r w:rsidR="00C7193E">
        <w:rPr>
          <w:rStyle w:val="Heading3Char"/>
          <w:sz w:val="24"/>
          <w:szCs w:val="24"/>
        </w:rPr>
        <w:t>/</w:t>
      </w:r>
      <w:r w:rsidR="00EC6746">
        <w:rPr>
          <w:rStyle w:val="Heading3Char"/>
          <w:sz w:val="24"/>
          <w:szCs w:val="24"/>
        </w:rPr>
        <w:t xml:space="preserve">wider </w:t>
      </w:r>
      <w:r w:rsidR="002774F3">
        <w:rPr>
          <w:rStyle w:val="Heading3Char"/>
          <w:sz w:val="24"/>
          <w:szCs w:val="24"/>
        </w:rPr>
        <w:t xml:space="preserve">public </w:t>
      </w:r>
      <w:r w:rsidR="00EC6746">
        <w:rPr>
          <w:rStyle w:val="Heading3Char"/>
          <w:sz w:val="24"/>
          <w:szCs w:val="24"/>
        </w:rPr>
        <w:t>community</w:t>
      </w:r>
      <w:r w:rsidR="009F751F">
        <w:rPr>
          <w:rStyle w:val="Heading3Char"/>
          <w:sz w:val="24"/>
          <w:szCs w:val="24"/>
        </w:rPr>
        <w:t>)</w:t>
      </w:r>
      <w:r w:rsidR="00EC6746">
        <w:rPr>
          <w:rStyle w:val="Heading3Char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430CB0C0" w:rsidR="00137FBA" w:rsidRDefault="00137FBA" w:rsidP="00F30A64">
      <w:pPr>
        <w:spacing w:line="276" w:lineRule="auto"/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F30A64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>xample</w:t>
      </w:r>
      <w:r>
        <w:rPr>
          <w:rStyle w:val="Heading3Char"/>
          <w:sz w:val="24"/>
          <w:szCs w:val="24"/>
        </w:rPr>
        <w:t>:</w:t>
      </w:r>
      <w:r w:rsidR="00A351A0">
        <w:rPr>
          <w:rStyle w:val="Heading3Char"/>
          <w:sz w:val="24"/>
          <w:szCs w:val="24"/>
        </w:rPr>
        <w:t xml:space="preserve"> Learn more about ageism</w:t>
      </w:r>
      <w:r w:rsidR="009614E6">
        <w:rPr>
          <w:rStyle w:val="Heading3Char"/>
          <w:sz w:val="24"/>
          <w:szCs w:val="24"/>
        </w:rPr>
        <w:t>)</w:t>
      </w:r>
      <w:r w:rsidR="00832E41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546CD845" w:rsidR="00137FBA" w:rsidRPr="00947233" w:rsidRDefault="00137FBA" w:rsidP="00DB4350">
      <w:pPr>
        <w:spacing w:line="276" w:lineRule="auto"/>
        <w:rPr>
          <w:rStyle w:val="Heading3Char"/>
          <w:sz w:val="24"/>
          <w:szCs w:val="24"/>
        </w:rPr>
      </w:pPr>
      <w:r w:rsidRPr="005D7DEC">
        <w:rPr>
          <w:rStyle w:val="Heading3Char"/>
        </w:rPr>
        <w:t xml:space="preserve">3)  Ways I can break </w:t>
      </w:r>
      <w:r w:rsidR="0099084E">
        <w:rPr>
          <w:rStyle w:val="Heading3Char"/>
        </w:rPr>
        <w:t>the ste</w:t>
      </w:r>
      <w:r w:rsidRPr="005D7DEC">
        <w:rPr>
          <w:rStyle w:val="Heading3Char"/>
        </w:rPr>
        <w:t xml:space="preserve">p </w:t>
      </w:r>
      <w:r w:rsidR="00347822">
        <w:rPr>
          <w:rStyle w:val="Heading3Char"/>
        </w:rPr>
        <w:t xml:space="preserve">above </w:t>
      </w:r>
      <w:r w:rsidR="0099084E">
        <w:rPr>
          <w:rStyle w:val="Heading3Char"/>
        </w:rPr>
        <w:t>i</w:t>
      </w:r>
      <w:r w:rsidRPr="005D7DEC">
        <w:rPr>
          <w:rStyle w:val="Heading3Char"/>
        </w:rPr>
        <w:t>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>(List a</w:t>
      </w:r>
      <w:r w:rsidR="00D56329">
        <w:rPr>
          <w:rStyle w:val="Heading3Char"/>
          <w:sz w:val="24"/>
          <w:szCs w:val="24"/>
        </w:rPr>
        <w:t>ll the</w:t>
      </w:r>
      <w:r w:rsidRPr="00947233">
        <w:rPr>
          <w:rStyle w:val="Heading3Char"/>
          <w:sz w:val="24"/>
          <w:szCs w:val="24"/>
        </w:rPr>
        <w:t xml:space="preserve"> actions you can think of</w:t>
      </w:r>
      <w:r w:rsidR="00B62FE3">
        <w:rPr>
          <w:rStyle w:val="Heading3Char"/>
          <w:sz w:val="24"/>
          <w:szCs w:val="24"/>
        </w:rPr>
        <w:t xml:space="preserve">, even though you may not </w:t>
      </w:r>
      <w:r w:rsidR="00C90AB6">
        <w:rPr>
          <w:rStyle w:val="Heading3Char"/>
          <w:sz w:val="24"/>
          <w:szCs w:val="24"/>
        </w:rPr>
        <w:t>choose</w:t>
      </w:r>
      <w:r w:rsidR="00B62FE3">
        <w:rPr>
          <w:rStyle w:val="Heading3Char"/>
          <w:sz w:val="24"/>
          <w:szCs w:val="24"/>
        </w:rPr>
        <w:t xml:space="preserve"> to complete all of them</w:t>
      </w:r>
      <w:r w:rsidR="000632C3">
        <w:rPr>
          <w:rStyle w:val="Heading3Char"/>
          <w:sz w:val="24"/>
          <w:szCs w:val="24"/>
        </w:rPr>
        <w:t xml:space="preserve">. Examples: </w:t>
      </w:r>
      <w:r w:rsidR="009614E6">
        <w:rPr>
          <w:rStyle w:val="Heading3Char"/>
          <w:sz w:val="24"/>
          <w:szCs w:val="24"/>
        </w:rPr>
        <w:t>Use Google to identify definitions</w:t>
      </w:r>
      <w:r w:rsidR="00C90AB6">
        <w:rPr>
          <w:rStyle w:val="Heading3Char"/>
          <w:sz w:val="24"/>
          <w:szCs w:val="24"/>
        </w:rPr>
        <w:t>,</w:t>
      </w:r>
      <w:r w:rsidR="009614E6">
        <w:rPr>
          <w:rStyle w:val="Heading3Char"/>
          <w:sz w:val="24"/>
          <w:szCs w:val="24"/>
        </w:rPr>
        <w:t xml:space="preserve"> examples, resources </w:t>
      </w:r>
      <w:r w:rsidR="00C90AB6">
        <w:rPr>
          <w:rStyle w:val="Heading3Char"/>
          <w:sz w:val="24"/>
          <w:szCs w:val="24"/>
        </w:rPr>
        <w:t xml:space="preserve">and research on </w:t>
      </w:r>
      <w:r w:rsidR="009614E6">
        <w:rPr>
          <w:rStyle w:val="Heading3Char"/>
          <w:sz w:val="24"/>
          <w:szCs w:val="24"/>
        </w:rPr>
        <w:t>ageism</w:t>
      </w:r>
      <w:r w:rsidR="00763A02">
        <w:rPr>
          <w:rStyle w:val="Heading3Char"/>
          <w:sz w:val="24"/>
          <w:szCs w:val="24"/>
        </w:rPr>
        <w:t xml:space="preserve">. </w:t>
      </w:r>
      <w:r w:rsidR="00C90AB6">
        <w:rPr>
          <w:rStyle w:val="Heading3Char"/>
          <w:sz w:val="24"/>
          <w:szCs w:val="24"/>
        </w:rPr>
        <w:t>Search TED Talks</w:t>
      </w:r>
      <w:r w:rsidR="005C4D0F">
        <w:rPr>
          <w:rStyle w:val="Heading3Char"/>
          <w:sz w:val="24"/>
          <w:szCs w:val="24"/>
        </w:rPr>
        <w:t xml:space="preserve"> for this topic</w:t>
      </w:r>
      <w:r w:rsidR="00763A02">
        <w:rPr>
          <w:rStyle w:val="Heading3Char"/>
          <w:sz w:val="24"/>
          <w:szCs w:val="24"/>
        </w:rPr>
        <w:t xml:space="preserve">. </w:t>
      </w:r>
      <w:r w:rsidR="00C90AB6">
        <w:rPr>
          <w:rStyle w:val="Heading3Char"/>
          <w:sz w:val="24"/>
          <w:szCs w:val="24"/>
        </w:rPr>
        <w:t>Look up lo</w:t>
      </w:r>
      <w:r w:rsidR="005C4D0F">
        <w:rPr>
          <w:rStyle w:val="Heading3Char"/>
          <w:sz w:val="24"/>
          <w:szCs w:val="24"/>
        </w:rPr>
        <w:t>c</w:t>
      </w:r>
      <w:r w:rsidR="00C90AB6">
        <w:rPr>
          <w:rStyle w:val="Heading3Char"/>
          <w:sz w:val="24"/>
          <w:szCs w:val="24"/>
        </w:rPr>
        <w:t>al speakers</w:t>
      </w:r>
      <w:r w:rsidR="00E21F6E">
        <w:rPr>
          <w:rStyle w:val="Heading3Char"/>
          <w:sz w:val="24"/>
          <w:szCs w:val="24"/>
        </w:rPr>
        <w:t xml:space="preserve"> or organizations addressing ageism. </w:t>
      </w:r>
      <w:r w:rsidR="00411F8F">
        <w:rPr>
          <w:rStyle w:val="Heading3Char"/>
          <w:sz w:val="24"/>
          <w:szCs w:val="24"/>
        </w:rPr>
        <w:t>Ove</w:t>
      </w:r>
      <w:r w:rsidR="00690A70">
        <w:rPr>
          <w:rStyle w:val="Heading3Char"/>
          <w:sz w:val="24"/>
          <w:szCs w:val="24"/>
        </w:rPr>
        <w:t xml:space="preserve">r a </w:t>
      </w:r>
      <w:r w:rsidR="005C4D0F">
        <w:rPr>
          <w:rStyle w:val="Heading3Char"/>
          <w:sz w:val="24"/>
          <w:szCs w:val="24"/>
        </w:rPr>
        <w:t>24-hour</w:t>
      </w:r>
      <w:r w:rsidR="00690A70">
        <w:rPr>
          <w:rStyle w:val="Heading3Char"/>
          <w:sz w:val="24"/>
          <w:szCs w:val="24"/>
        </w:rPr>
        <w:t xml:space="preserve"> period l</w:t>
      </w:r>
      <w:r w:rsidR="00E21F6E">
        <w:rPr>
          <w:rStyle w:val="Heading3Char"/>
          <w:sz w:val="24"/>
          <w:szCs w:val="24"/>
        </w:rPr>
        <w:t>isten for examples of ageis</w:t>
      </w:r>
      <w:r w:rsidR="00690A70">
        <w:rPr>
          <w:rStyle w:val="Heading3Char"/>
          <w:sz w:val="24"/>
          <w:szCs w:val="24"/>
        </w:rPr>
        <w:t>m</w:t>
      </w:r>
      <w:r w:rsidR="00E21F6E">
        <w:rPr>
          <w:rStyle w:val="Heading3Char"/>
          <w:sz w:val="24"/>
          <w:szCs w:val="24"/>
        </w:rPr>
        <w:t xml:space="preserve"> in </w:t>
      </w:r>
      <w:r w:rsidR="00690A70">
        <w:rPr>
          <w:rStyle w:val="Heading3Char"/>
          <w:sz w:val="24"/>
          <w:szCs w:val="24"/>
        </w:rPr>
        <w:t xml:space="preserve">television shows, movies, ads, </w:t>
      </w:r>
      <w:r w:rsidR="005C4D0F">
        <w:rPr>
          <w:rStyle w:val="Heading3Char"/>
          <w:sz w:val="24"/>
          <w:szCs w:val="24"/>
        </w:rPr>
        <w:t xml:space="preserve">and </w:t>
      </w:r>
      <w:r w:rsidR="00690A70">
        <w:rPr>
          <w:rStyle w:val="Heading3Char"/>
          <w:sz w:val="24"/>
          <w:szCs w:val="24"/>
        </w:rPr>
        <w:t>everyday conversations</w:t>
      </w:r>
      <w:r w:rsidR="003D656B">
        <w:rPr>
          <w:rStyle w:val="Heading3Char"/>
          <w:sz w:val="24"/>
          <w:szCs w:val="24"/>
        </w:rPr>
        <w:t>.</w:t>
      </w:r>
      <w:r w:rsidRPr="00947233">
        <w:rPr>
          <w:rStyle w:val="Heading3Char"/>
          <w:sz w:val="24"/>
          <w:szCs w:val="24"/>
        </w:rPr>
        <w:t xml:space="preserve">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7DB483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DD7CA7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7EA70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A1BB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BC0922A" w14:textId="6F398C0C" w:rsidR="00FD1F92" w:rsidRDefault="00FD1F92" w:rsidP="006536B1"/>
    <w:sectPr w:rsidR="00FD1F92" w:rsidSect="009316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12AA7" w14:textId="77777777" w:rsidR="00501026" w:rsidRDefault="00501026" w:rsidP="00AC1219">
      <w:pPr>
        <w:spacing w:after="0" w:line="240" w:lineRule="auto"/>
      </w:pPr>
      <w:r>
        <w:separator/>
      </w:r>
    </w:p>
  </w:endnote>
  <w:endnote w:type="continuationSeparator" w:id="0">
    <w:p w14:paraId="28896DF1" w14:textId="77777777" w:rsidR="00501026" w:rsidRDefault="00501026" w:rsidP="00AC1219">
      <w:pPr>
        <w:spacing w:after="0" w:line="240" w:lineRule="auto"/>
      </w:pPr>
      <w:r>
        <w:continuationSeparator/>
      </w:r>
    </w:p>
  </w:endnote>
  <w:endnote w:type="continuationNotice" w:id="1">
    <w:p w14:paraId="58A7EF46" w14:textId="77777777" w:rsidR="00501026" w:rsidRDefault="005010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4A19F" w14:textId="77777777" w:rsidR="00132F10" w:rsidRDefault="00132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09A7B94A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9152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DAC">
      <w:rPr>
        <w:noProof/>
      </w:rPr>
      <w:t xml:space="preserve"> </w:t>
    </w:r>
    <w:r w:rsidR="0092046E">
      <w:rPr>
        <w:noProof/>
      </w:rPr>
      <w:t xml:space="preserve">   </w:t>
    </w:r>
    <w:r w:rsidR="008A1BBC" w:rsidRPr="006308B7">
      <w:rPr>
        <w:noProof/>
        <w:color w:val="A6A6A6" w:themeColor="background1" w:themeShade="A6"/>
      </w:rPr>
      <w:t xml:space="preserve">Aging Through The Ages </w:t>
    </w:r>
    <w:r w:rsidR="00132F10">
      <w:rPr>
        <w:noProof/>
        <w:color w:val="A6A6A6" w:themeColor="background1" w:themeShade="A6"/>
      </w:rPr>
      <w:t>–</w:t>
    </w:r>
    <w:r w:rsidR="008A1BBC" w:rsidRPr="006308B7">
      <w:rPr>
        <w:noProof/>
        <w:color w:val="A6A6A6" w:themeColor="background1" w:themeShade="A6"/>
      </w:rPr>
      <w:t xml:space="preserve"> </w:t>
    </w:r>
    <w:r w:rsidR="00132F10">
      <w:rPr>
        <w:noProof/>
        <w:color w:val="A6A6A6" w:themeColor="background1" w:themeShade="A6"/>
      </w:rPr>
      <w:t>2nd</w:t>
    </w:r>
    <w:r w:rsidR="00821DAC" w:rsidRPr="006308B7">
      <w:rPr>
        <w:color w:val="A6A6A6" w:themeColor="background1" w:themeShade="A6"/>
      </w:rPr>
      <w:t xml:space="preserve"> </w:t>
    </w:r>
    <w:r w:rsidR="6F439398" w:rsidRPr="006308B7">
      <w:rPr>
        <w:color w:val="A6A6A6" w:themeColor="background1" w:themeShade="A6"/>
      </w:rPr>
      <w:t xml:space="preserve">Session Handout Packet - </w:t>
    </w:r>
    <w:r w:rsidR="00F41BC6">
      <w:rPr>
        <w:color w:val="A6A6A6" w:themeColor="background1" w:themeShade="A6"/>
      </w:rPr>
      <w:t>P</w:t>
    </w:r>
    <w:r w:rsidR="6F439398" w:rsidRPr="006308B7">
      <w:rPr>
        <w:color w:val="A6A6A6" w:themeColor="background1" w:themeShade="A6"/>
      </w:rPr>
      <w:t xml:space="preserve">age </w:t>
    </w:r>
    <w:r w:rsidR="002C4299" w:rsidRPr="006308B7">
      <w:rPr>
        <w:color w:val="A6A6A6" w:themeColor="background1" w:themeShade="A6"/>
      </w:rPr>
      <w:fldChar w:fldCharType="begin"/>
    </w:r>
    <w:r w:rsidR="002C4299" w:rsidRPr="006308B7">
      <w:rPr>
        <w:color w:val="A6A6A6" w:themeColor="background1" w:themeShade="A6"/>
      </w:rPr>
      <w:instrText xml:space="preserve"> PAGE   \* MERGEFORMAT </w:instrText>
    </w:r>
    <w:r w:rsidR="002C4299" w:rsidRPr="006308B7">
      <w:rPr>
        <w:color w:val="A6A6A6" w:themeColor="background1" w:themeShade="A6"/>
      </w:rPr>
      <w:fldChar w:fldCharType="separate"/>
    </w:r>
    <w:r w:rsidR="6F439398" w:rsidRPr="006308B7">
      <w:rPr>
        <w:color w:val="A6A6A6" w:themeColor="background1" w:themeShade="A6"/>
      </w:rPr>
      <w:t>1</w:t>
    </w:r>
    <w:r w:rsidR="002C4299" w:rsidRPr="006308B7">
      <w:rPr>
        <w:noProof/>
        <w:color w:val="A6A6A6" w:themeColor="background1" w:themeShade="A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E6F2C" w14:textId="77777777" w:rsidR="00132F10" w:rsidRDefault="00132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2CB6D" w14:textId="77777777" w:rsidR="00501026" w:rsidRDefault="00501026" w:rsidP="00AC1219">
      <w:pPr>
        <w:spacing w:after="0" w:line="240" w:lineRule="auto"/>
      </w:pPr>
      <w:r>
        <w:separator/>
      </w:r>
    </w:p>
  </w:footnote>
  <w:footnote w:type="continuationSeparator" w:id="0">
    <w:p w14:paraId="1CCDD20F" w14:textId="77777777" w:rsidR="00501026" w:rsidRDefault="00501026" w:rsidP="00AC1219">
      <w:pPr>
        <w:spacing w:after="0" w:line="240" w:lineRule="auto"/>
      </w:pPr>
      <w:r>
        <w:continuationSeparator/>
      </w:r>
    </w:p>
  </w:footnote>
  <w:footnote w:type="continuationNotice" w:id="1">
    <w:p w14:paraId="6A6453C8" w14:textId="77777777" w:rsidR="00501026" w:rsidRDefault="005010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2AF5F" w14:textId="77777777" w:rsidR="00132F10" w:rsidRDefault="00132F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0325" w14:textId="77777777" w:rsidR="00132F10" w:rsidRDefault="00132F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CF2BE" w14:textId="77777777" w:rsidR="00132F10" w:rsidRDefault="00132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F1FB6"/>
    <w:multiLevelType w:val="hybridMultilevel"/>
    <w:tmpl w:val="5EB4A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E7F69"/>
    <w:multiLevelType w:val="hybridMultilevel"/>
    <w:tmpl w:val="7386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04624"/>
    <w:multiLevelType w:val="hybridMultilevel"/>
    <w:tmpl w:val="23E0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26"/>
  </w:num>
  <w:num w:numId="4">
    <w:abstractNumId w:val="18"/>
  </w:num>
  <w:num w:numId="5">
    <w:abstractNumId w:val="27"/>
  </w:num>
  <w:num w:numId="6">
    <w:abstractNumId w:val="25"/>
  </w:num>
  <w:num w:numId="7">
    <w:abstractNumId w:val="13"/>
  </w:num>
  <w:num w:numId="8">
    <w:abstractNumId w:val="2"/>
  </w:num>
  <w:num w:numId="9">
    <w:abstractNumId w:val="15"/>
  </w:num>
  <w:num w:numId="10">
    <w:abstractNumId w:val="5"/>
  </w:num>
  <w:num w:numId="11">
    <w:abstractNumId w:val="7"/>
  </w:num>
  <w:num w:numId="12">
    <w:abstractNumId w:val="4"/>
  </w:num>
  <w:num w:numId="13">
    <w:abstractNumId w:val="23"/>
  </w:num>
  <w:num w:numId="14">
    <w:abstractNumId w:val="6"/>
  </w:num>
  <w:num w:numId="15">
    <w:abstractNumId w:val="16"/>
  </w:num>
  <w:num w:numId="16">
    <w:abstractNumId w:val="8"/>
  </w:num>
  <w:num w:numId="17">
    <w:abstractNumId w:val="22"/>
  </w:num>
  <w:num w:numId="18">
    <w:abstractNumId w:val="11"/>
  </w:num>
  <w:num w:numId="19">
    <w:abstractNumId w:val="19"/>
  </w:num>
  <w:num w:numId="20">
    <w:abstractNumId w:val="1"/>
  </w:num>
  <w:num w:numId="21">
    <w:abstractNumId w:val="10"/>
  </w:num>
  <w:num w:numId="22">
    <w:abstractNumId w:val="14"/>
  </w:num>
  <w:num w:numId="23">
    <w:abstractNumId w:val="24"/>
  </w:num>
  <w:num w:numId="24">
    <w:abstractNumId w:val="21"/>
  </w:num>
  <w:num w:numId="25">
    <w:abstractNumId w:val="20"/>
  </w:num>
  <w:num w:numId="26">
    <w:abstractNumId w:val="9"/>
  </w:num>
  <w:num w:numId="27">
    <w:abstractNumId w:val="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4E19"/>
    <w:rsid w:val="00015933"/>
    <w:rsid w:val="00043486"/>
    <w:rsid w:val="0005040D"/>
    <w:rsid w:val="000632C3"/>
    <w:rsid w:val="000655B0"/>
    <w:rsid w:val="00067F53"/>
    <w:rsid w:val="000707F6"/>
    <w:rsid w:val="00071BE2"/>
    <w:rsid w:val="0007587A"/>
    <w:rsid w:val="00077128"/>
    <w:rsid w:val="000B06DC"/>
    <w:rsid w:val="000C0EAF"/>
    <w:rsid w:val="000D031B"/>
    <w:rsid w:val="000F14EB"/>
    <w:rsid w:val="00132F10"/>
    <w:rsid w:val="00134EA0"/>
    <w:rsid w:val="00137FBA"/>
    <w:rsid w:val="001503CA"/>
    <w:rsid w:val="0015218F"/>
    <w:rsid w:val="001607A6"/>
    <w:rsid w:val="001711D9"/>
    <w:rsid w:val="001739BE"/>
    <w:rsid w:val="00176697"/>
    <w:rsid w:val="00187553"/>
    <w:rsid w:val="00196FE5"/>
    <w:rsid w:val="001A07E1"/>
    <w:rsid w:val="001A46B9"/>
    <w:rsid w:val="001C01B4"/>
    <w:rsid w:val="001C155C"/>
    <w:rsid w:val="001D16ED"/>
    <w:rsid w:val="001D1C0F"/>
    <w:rsid w:val="001D2867"/>
    <w:rsid w:val="001F24B4"/>
    <w:rsid w:val="001F5F92"/>
    <w:rsid w:val="002009ED"/>
    <w:rsid w:val="00236472"/>
    <w:rsid w:val="002410BB"/>
    <w:rsid w:val="002774F3"/>
    <w:rsid w:val="002826DF"/>
    <w:rsid w:val="00287175"/>
    <w:rsid w:val="002B2C44"/>
    <w:rsid w:val="002B4900"/>
    <w:rsid w:val="002C4299"/>
    <w:rsid w:val="002D09E2"/>
    <w:rsid w:val="002D323E"/>
    <w:rsid w:val="002D520A"/>
    <w:rsid w:val="002E3C6F"/>
    <w:rsid w:val="002E3F88"/>
    <w:rsid w:val="002F6C1D"/>
    <w:rsid w:val="0030509A"/>
    <w:rsid w:val="00305DAA"/>
    <w:rsid w:val="003178A2"/>
    <w:rsid w:val="00320F8E"/>
    <w:rsid w:val="00321C45"/>
    <w:rsid w:val="00326FE3"/>
    <w:rsid w:val="00331FF2"/>
    <w:rsid w:val="00347822"/>
    <w:rsid w:val="00351D13"/>
    <w:rsid w:val="003542D7"/>
    <w:rsid w:val="0036601C"/>
    <w:rsid w:val="003807E1"/>
    <w:rsid w:val="00383D02"/>
    <w:rsid w:val="00383ED3"/>
    <w:rsid w:val="00384EF5"/>
    <w:rsid w:val="003A6338"/>
    <w:rsid w:val="003B1FD3"/>
    <w:rsid w:val="003B64E6"/>
    <w:rsid w:val="003C4382"/>
    <w:rsid w:val="003C4EC5"/>
    <w:rsid w:val="003D656B"/>
    <w:rsid w:val="003E04B9"/>
    <w:rsid w:val="003E7034"/>
    <w:rsid w:val="003F57A5"/>
    <w:rsid w:val="00407672"/>
    <w:rsid w:val="00411F8F"/>
    <w:rsid w:val="00414D74"/>
    <w:rsid w:val="0042326B"/>
    <w:rsid w:val="00425993"/>
    <w:rsid w:val="00426352"/>
    <w:rsid w:val="004354A3"/>
    <w:rsid w:val="00444513"/>
    <w:rsid w:val="00445337"/>
    <w:rsid w:val="004528A7"/>
    <w:rsid w:val="00461001"/>
    <w:rsid w:val="00462227"/>
    <w:rsid w:val="0047598F"/>
    <w:rsid w:val="00497B03"/>
    <w:rsid w:val="004A0076"/>
    <w:rsid w:val="004A1B25"/>
    <w:rsid w:val="004A28F7"/>
    <w:rsid w:val="004A4D39"/>
    <w:rsid w:val="004B3514"/>
    <w:rsid w:val="004B37AC"/>
    <w:rsid w:val="004C499F"/>
    <w:rsid w:val="004D024C"/>
    <w:rsid w:val="004E5170"/>
    <w:rsid w:val="00501026"/>
    <w:rsid w:val="005053FE"/>
    <w:rsid w:val="005139D3"/>
    <w:rsid w:val="00513BB1"/>
    <w:rsid w:val="00513CE3"/>
    <w:rsid w:val="00525361"/>
    <w:rsid w:val="00551E15"/>
    <w:rsid w:val="005553AB"/>
    <w:rsid w:val="0056441C"/>
    <w:rsid w:val="00567E5A"/>
    <w:rsid w:val="005711C1"/>
    <w:rsid w:val="00572A56"/>
    <w:rsid w:val="0057590B"/>
    <w:rsid w:val="00593F78"/>
    <w:rsid w:val="005967C1"/>
    <w:rsid w:val="005C4D0F"/>
    <w:rsid w:val="005C752B"/>
    <w:rsid w:val="005D4F23"/>
    <w:rsid w:val="005D512B"/>
    <w:rsid w:val="005E2139"/>
    <w:rsid w:val="005E613C"/>
    <w:rsid w:val="005E6B98"/>
    <w:rsid w:val="006145DC"/>
    <w:rsid w:val="00622042"/>
    <w:rsid w:val="006308B7"/>
    <w:rsid w:val="00632D6C"/>
    <w:rsid w:val="00647DD3"/>
    <w:rsid w:val="006536B1"/>
    <w:rsid w:val="00690A70"/>
    <w:rsid w:val="006A4A95"/>
    <w:rsid w:val="006A7030"/>
    <w:rsid w:val="006B0AED"/>
    <w:rsid w:val="006B1E00"/>
    <w:rsid w:val="006C52DD"/>
    <w:rsid w:val="006E7131"/>
    <w:rsid w:val="006F196F"/>
    <w:rsid w:val="007079BE"/>
    <w:rsid w:val="007153DE"/>
    <w:rsid w:val="00722F07"/>
    <w:rsid w:val="00724B30"/>
    <w:rsid w:val="0072743F"/>
    <w:rsid w:val="00745EB6"/>
    <w:rsid w:val="00752F49"/>
    <w:rsid w:val="007601BB"/>
    <w:rsid w:val="00763A02"/>
    <w:rsid w:val="0076738E"/>
    <w:rsid w:val="007743E5"/>
    <w:rsid w:val="00781C10"/>
    <w:rsid w:val="00786561"/>
    <w:rsid w:val="007A1502"/>
    <w:rsid w:val="007C48F3"/>
    <w:rsid w:val="007D24FD"/>
    <w:rsid w:val="007F5240"/>
    <w:rsid w:val="007F78DD"/>
    <w:rsid w:val="00801678"/>
    <w:rsid w:val="008029E5"/>
    <w:rsid w:val="00802F61"/>
    <w:rsid w:val="00805129"/>
    <w:rsid w:val="00821DAC"/>
    <w:rsid w:val="00824B42"/>
    <w:rsid w:val="00832E41"/>
    <w:rsid w:val="00835ACC"/>
    <w:rsid w:val="00837761"/>
    <w:rsid w:val="008436AF"/>
    <w:rsid w:val="00866A06"/>
    <w:rsid w:val="008735F9"/>
    <w:rsid w:val="008853E5"/>
    <w:rsid w:val="00897030"/>
    <w:rsid w:val="008A1BBC"/>
    <w:rsid w:val="008B60B3"/>
    <w:rsid w:val="008C4244"/>
    <w:rsid w:val="008D5802"/>
    <w:rsid w:val="008D5967"/>
    <w:rsid w:val="008D7178"/>
    <w:rsid w:val="008E1ED4"/>
    <w:rsid w:val="008E527F"/>
    <w:rsid w:val="008F2E56"/>
    <w:rsid w:val="009021A0"/>
    <w:rsid w:val="0092046E"/>
    <w:rsid w:val="00926F9B"/>
    <w:rsid w:val="009316C8"/>
    <w:rsid w:val="00935A0B"/>
    <w:rsid w:val="00952F9D"/>
    <w:rsid w:val="00957EFA"/>
    <w:rsid w:val="009614E6"/>
    <w:rsid w:val="00976F49"/>
    <w:rsid w:val="0098446F"/>
    <w:rsid w:val="009873F2"/>
    <w:rsid w:val="0099084E"/>
    <w:rsid w:val="009910B2"/>
    <w:rsid w:val="00992369"/>
    <w:rsid w:val="009958C4"/>
    <w:rsid w:val="009B6F53"/>
    <w:rsid w:val="009D141B"/>
    <w:rsid w:val="009D1A9E"/>
    <w:rsid w:val="009D2A14"/>
    <w:rsid w:val="009D3098"/>
    <w:rsid w:val="009E21C3"/>
    <w:rsid w:val="009E7CC4"/>
    <w:rsid w:val="009F4BCE"/>
    <w:rsid w:val="009F4E26"/>
    <w:rsid w:val="009F751F"/>
    <w:rsid w:val="00A154D6"/>
    <w:rsid w:val="00A27B77"/>
    <w:rsid w:val="00A324DF"/>
    <w:rsid w:val="00A35142"/>
    <w:rsid w:val="00A351A0"/>
    <w:rsid w:val="00A55A2C"/>
    <w:rsid w:val="00A623E8"/>
    <w:rsid w:val="00A727E9"/>
    <w:rsid w:val="00A75777"/>
    <w:rsid w:val="00A771B6"/>
    <w:rsid w:val="00A8496D"/>
    <w:rsid w:val="00AA2A13"/>
    <w:rsid w:val="00AB3E91"/>
    <w:rsid w:val="00AB4ACA"/>
    <w:rsid w:val="00AB55A0"/>
    <w:rsid w:val="00AC1219"/>
    <w:rsid w:val="00AC52FD"/>
    <w:rsid w:val="00AD371D"/>
    <w:rsid w:val="00AD711B"/>
    <w:rsid w:val="00AD7FCA"/>
    <w:rsid w:val="00AE470D"/>
    <w:rsid w:val="00AE48ED"/>
    <w:rsid w:val="00AE67F0"/>
    <w:rsid w:val="00AF24DA"/>
    <w:rsid w:val="00B04409"/>
    <w:rsid w:val="00B2365A"/>
    <w:rsid w:val="00B23797"/>
    <w:rsid w:val="00B513C7"/>
    <w:rsid w:val="00B62FE3"/>
    <w:rsid w:val="00B65B47"/>
    <w:rsid w:val="00B77ECD"/>
    <w:rsid w:val="00B840AE"/>
    <w:rsid w:val="00B95702"/>
    <w:rsid w:val="00BA4B32"/>
    <w:rsid w:val="00BA742A"/>
    <w:rsid w:val="00BB0DCA"/>
    <w:rsid w:val="00BC7F07"/>
    <w:rsid w:val="00BD7D1F"/>
    <w:rsid w:val="00BF1270"/>
    <w:rsid w:val="00BF77F0"/>
    <w:rsid w:val="00C22307"/>
    <w:rsid w:val="00C2281D"/>
    <w:rsid w:val="00C24A11"/>
    <w:rsid w:val="00C25E93"/>
    <w:rsid w:val="00C305DA"/>
    <w:rsid w:val="00C402D0"/>
    <w:rsid w:val="00C7087F"/>
    <w:rsid w:val="00C7193E"/>
    <w:rsid w:val="00C72B81"/>
    <w:rsid w:val="00C90AB6"/>
    <w:rsid w:val="00CA1239"/>
    <w:rsid w:val="00CA3E03"/>
    <w:rsid w:val="00CA73F8"/>
    <w:rsid w:val="00CB48D3"/>
    <w:rsid w:val="00CB6160"/>
    <w:rsid w:val="00CC6AF2"/>
    <w:rsid w:val="00CC6E70"/>
    <w:rsid w:val="00CD3A84"/>
    <w:rsid w:val="00CE0456"/>
    <w:rsid w:val="00CF2233"/>
    <w:rsid w:val="00D06E7A"/>
    <w:rsid w:val="00D1451C"/>
    <w:rsid w:val="00D201F2"/>
    <w:rsid w:val="00D22275"/>
    <w:rsid w:val="00D22E0C"/>
    <w:rsid w:val="00D23143"/>
    <w:rsid w:val="00D24FE4"/>
    <w:rsid w:val="00D26EFE"/>
    <w:rsid w:val="00D31D3E"/>
    <w:rsid w:val="00D537C2"/>
    <w:rsid w:val="00D56329"/>
    <w:rsid w:val="00D6635B"/>
    <w:rsid w:val="00D81473"/>
    <w:rsid w:val="00DA3AB0"/>
    <w:rsid w:val="00DB4350"/>
    <w:rsid w:val="00DB6006"/>
    <w:rsid w:val="00DB61CA"/>
    <w:rsid w:val="00DD786B"/>
    <w:rsid w:val="00E01593"/>
    <w:rsid w:val="00E06342"/>
    <w:rsid w:val="00E07866"/>
    <w:rsid w:val="00E16617"/>
    <w:rsid w:val="00E2105A"/>
    <w:rsid w:val="00E21F6E"/>
    <w:rsid w:val="00E371D7"/>
    <w:rsid w:val="00E50B58"/>
    <w:rsid w:val="00E77705"/>
    <w:rsid w:val="00E9267F"/>
    <w:rsid w:val="00EA2E12"/>
    <w:rsid w:val="00EB3C61"/>
    <w:rsid w:val="00EB3D7E"/>
    <w:rsid w:val="00EB5B08"/>
    <w:rsid w:val="00EC6746"/>
    <w:rsid w:val="00EF24AF"/>
    <w:rsid w:val="00EF2883"/>
    <w:rsid w:val="00F11117"/>
    <w:rsid w:val="00F1528E"/>
    <w:rsid w:val="00F22923"/>
    <w:rsid w:val="00F30A64"/>
    <w:rsid w:val="00F34231"/>
    <w:rsid w:val="00F41BC6"/>
    <w:rsid w:val="00F4234A"/>
    <w:rsid w:val="00F42FF4"/>
    <w:rsid w:val="00F5399E"/>
    <w:rsid w:val="00F57968"/>
    <w:rsid w:val="00F8332C"/>
    <w:rsid w:val="00F8689D"/>
    <w:rsid w:val="00F879C0"/>
    <w:rsid w:val="00FD1F92"/>
    <w:rsid w:val="00FD329C"/>
    <w:rsid w:val="00FD54BE"/>
    <w:rsid w:val="00FE50CD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  <w:style w:type="character" w:styleId="FollowedHyperlink">
    <w:name w:val="FollowedHyperlink"/>
    <w:basedOn w:val="DefaultParagraphFont"/>
    <w:uiPriority w:val="99"/>
    <w:semiHidden/>
    <w:unhideWhenUsed/>
    <w:rsid w:val="00411F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annica.com/story/the-rise-of-the-machines-pros-and-cons-of-the-industrial-revolu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74</cp:revision>
  <dcterms:created xsi:type="dcterms:W3CDTF">2022-01-19T17:30:00Z</dcterms:created>
  <dcterms:modified xsi:type="dcterms:W3CDTF">2022-01-3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